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9019E" w14:textId="1A17B820" w:rsidR="00443552" w:rsidRPr="00443552" w:rsidRDefault="00443552" w:rsidP="0044355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color w:val="auto"/>
          <w:sz w:val="32"/>
          <w:szCs w:val="32"/>
          <w:lang w:eastAsia="en-AU"/>
        </w:rPr>
        <w:t>Introductory Profile</w:t>
      </w:r>
      <w:r w:rsidRPr="00443552">
        <w:rPr>
          <w:rFonts w:ascii="Arial" w:eastAsia="Times New Roman" w:hAnsi="Arial" w:cs="Arial"/>
          <w:color w:val="auto"/>
          <w:sz w:val="32"/>
          <w:szCs w:val="32"/>
          <w:lang w:val="en-AU" w:eastAsia="en-AU"/>
        </w:rPr>
        <w:t> </w:t>
      </w:r>
    </w:p>
    <w:p w14:paraId="3C4FEF07" w14:textId="77777777" w:rsidR="00443552" w:rsidRPr="00443552" w:rsidRDefault="00443552" w:rsidP="00443552">
      <w:pPr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b/>
          <w:bCs/>
          <w:color w:val="auto"/>
          <w:sz w:val="32"/>
          <w:szCs w:val="32"/>
          <w:lang w:eastAsia="en-AU"/>
        </w:rPr>
        <w:t>Secondary Placements</w:t>
      </w:r>
      <w:r w:rsidRPr="00443552">
        <w:rPr>
          <w:rFonts w:ascii="Arial" w:eastAsia="Times New Roman" w:hAnsi="Arial" w:cs="Arial"/>
          <w:color w:val="auto"/>
          <w:sz w:val="32"/>
          <w:szCs w:val="32"/>
          <w:lang w:val="en-AU" w:eastAsia="en-AU"/>
        </w:rPr>
        <w:t> </w:t>
      </w:r>
    </w:p>
    <w:p w14:paraId="6191B748" w14:textId="77777777" w:rsidR="00443552" w:rsidRPr="00443552" w:rsidRDefault="00443552" w:rsidP="00443552">
      <w:pPr>
        <w:shd w:val="clear" w:color="auto" w:fill="DEEAF6"/>
        <w:spacing w:before="100" w:beforeAutospacing="1" w:after="100" w:afterAutospacing="1"/>
        <w:jc w:val="center"/>
        <w:textAlignment w:val="baseline"/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 w:rsidRPr="00443552">
        <w:rPr>
          <w:rFonts w:ascii="Arial" w:eastAsia="Times New Roman" w:hAnsi="Arial" w:cs="Arial"/>
          <w:b/>
          <w:bCs/>
          <w:color w:val="auto"/>
          <w:sz w:val="24"/>
          <w:lang w:val="en-AU" w:eastAsia="en-AU"/>
        </w:rPr>
        <w:t>Information given to Educational Settings</w:t>
      </w:r>
      <w:r w:rsidRPr="00443552">
        <w:rPr>
          <w:rFonts w:ascii="Arial" w:eastAsia="Times New Roman" w:hAnsi="Arial" w:cs="Arial"/>
          <w:color w:val="auto"/>
          <w:sz w:val="24"/>
          <w:lang w:val="en-AU" w:eastAsia="en-AU"/>
        </w:rPr>
        <w:t> </w:t>
      </w:r>
    </w:p>
    <w:p w14:paraId="55C24AA4" w14:textId="77777777" w:rsidR="00C412AA" w:rsidRDefault="00C412AA" w:rsidP="00C412AA">
      <w:pPr>
        <w:spacing w:beforeAutospacing="1" w:afterAutospacing="1"/>
        <w:jc w:val="center"/>
        <w:rPr>
          <w:rFonts w:ascii="Calibri Light" w:eastAsia="Calibri Light" w:hAnsi="Calibri Light" w:cs="Calibri Light"/>
          <w:sz w:val="24"/>
          <w:highlight w:val="yellow"/>
          <w:lang w:val="en-GB"/>
        </w:rPr>
      </w:pPr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Please upload completed form to your student portal (</w:t>
      </w:r>
      <w:proofErr w:type="spellStart"/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InPlace</w:t>
      </w:r>
      <w:proofErr w:type="spellEnd"/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)</w:t>
      </w:r>
    </w:p>
    <w:tbl>
      <w:tblPr>
        <w:tblW w:w="0" w:type="auto"/>
        <w:tblInd w:w="-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"/>
        <w:gridCol w:w="1823"/>
        <w:gridCol w:w="168"/>
        <w:gridCol w:w="2595"/>
        <w:gridCol w:w="2595"/>
        <w:gridCol w:w="1827"/>
        <w:gridCol w:w="801"/>
      </w:tblGrid>
      <w:tr w:rsidR="00443552" w:rsidRPr="00443552" w14:paraId="3D8B8760" w14:textId="77777777" w:rsidTr="0E320F6F">
        <w:trPr>
          <w:gridBefore w:val="1"/>
          <w:wBefore w:w="7" w:type="dxa"/>
          <w:trHeight w:val="265"/>
        </w:trPr>
        <w:tc>
          <w:tcPr>
            <w:tcW w:w="9809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1E47A4D7" w14:textId="7BE1BEBF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divId w:val="2138991454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bookmarkStart w:id="0" w:name="_GoBack"/>
            <w:bookmarkEnd w:id="0"/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Contact Details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0062B69A" w14:textId="77777777" w:rsidTr="0E320F6F">
        <w:trPr>
          <w:gridBefore w:val="1"/>
          <w:wBefore w:w="7" w:type="dxa"/>
          <w:trHeight w:val="51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2CD53B5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tudent No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2BE7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0AF2AC40" w14:textId="77777777" w:rsidTr="0E320F6F">
        <w:trPr>
          <w:gridBefore w:val="1"/>
          <w:wBefore w:w="7" w:type="dxa"/>
          <w:trHeight w:val="51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6603E8B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Full Name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03AC3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71AA50CD" w14:textId="77777777" w:rsidTr="0E320F6F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1AC6C6C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Mobile Number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57F1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3627A9FA" w14:textId="77777777" w:rsidTr="0E320F6F">
        <w:trPr>
          <w:gridBefore w:val="1"/>
          <w:wBefore w:w="7" w:type="dxa"/>
          <w:trHeight w:val="531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2DEABD70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Email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7239F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EF5A6EF" w14:textId="77777777" w:rsidTr="0E320F6F">
        <w:trPr>
          <w:gridBefore w:val="1"/>
          <w:wBefore w:w="7" w:type="dxa"/>
          <w:trHeight w:val="2538"/>
        </w:trPr>
        <w:tc>
          <w:tcPr>
            <w:tcW w:w="9809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B0BA75" w14:textId="77777777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lacements History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  <w:tbl>
            <w:tblPr>
              <w:tblW w:w="0" w:type="auto"/>
              <w:tblInd w:w="2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18"/>
              <w:gridCol w:w="4620"/>
              <w:gridCol w:w="3219"/>
            </w:tblGrid>
            <w:tr w:rsidR="00443552" w:rsidRPr="00443552" w14:paraId="1D85744A" w14:textId="77777777" w:rsidTr="00443552">
              <w:trPr>
                <w:trHeight w:val="568"/>
              </w:trPr>
              <w:tc>
                <w:tcPr>
                  <w:tcW w:w="1918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58EDDDC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Unit Code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38626C92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School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DEEAF6"/>
                  <w:hideMark/>
                </w:tcPr>
                <w:p w14:paraId="32EBDCE1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24"/>
                      <w:lang w:eastAsia="en-AU"/>
                    </w:rPr>
                    <w:t>Year levels and subjects taught</w:t>
                  </w:r>
                  <w:r w:rsidRPr="00443552">
                    <w:rPr>
                      <w:rFonts w:ascii="Arial" w:eastAsia="Times New Roman" w:hAnsi="Arial" w:cs="Arial"/>
                      <w:color w:val="auto"/>
                      <w:sz w:val="24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166E0EC6" w14:textId="77777777" w:rsidTr="00443552">
              <w:trPr>
                <w:trHeight w:val="260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3CAF87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AB1FA3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BE9765A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68684F92" w14:textId="77777777" w:rsidTr="00443552">
              <w:trPr>
                <w:trHeight w:val="260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7397EA0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3BB788D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A0C6416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  <w:tr w:rsidR="00443552" w:rsidRPr="00443552" w14:paraId="6969FC7A" w14:textId="77777777" w:rsidTr="00443552">
              <w:trPr>
                <w:trHeight w:val="245"/>
              </w:trPr>
              <w:tc>
                <w:tcPr>
                  <w:tcW w:w="1918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4C17AFF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462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982BC8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  <w:tc>
                <w:tcPr>
                  <w:tcW w:w="3219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1D45267" w14:textId="77777777" w:rsidR="00443552" w:rsidRPr="00443552" w:rsidRDefault="00443552" w:rsidP="00443552">
                  <w:pPr>
                    <w:spacing w:before="100" w:beforeAutospacing="1" w:after="100" w:afterAutospacing="1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lang w:val="en-AU" w:eastAsia="en-AU"/>
                    </w:rPr>
                  </w:pPr>
                  <w:r w:rsidRPr="00443552">
                    <w:rPr>
                      <w:rFonts w:ascii="Arial" w:eastAsia="Times New Roman" w:hAnsi="Arial" w:cs="Arial"/>
                      <w:color w:val="auto"/>
                      <w:szCs w:val="22"/>
                      <w:lang w:val="en-AU" w:eastAsia="en-AU"/>
                    </w:rPr>
                    <w:t> </w:t>
                  </w:r>
                </w:p>
              </w:tc>
            </w:tr>
          </w:tbl>
          <w:p w14:paraId="2207C3F7" w14:textId="77777777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lacement Information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3A20CD8D" w14:textId="77777777" w:rsidTr="0E320F6F">
        <w:trPr>
          <w:gridBefore w:val="1"/>
          <w:wBefore w:w="7" w:type="dxa"/>
          <w:trHeight w:val="590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5111EE3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Course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EDD568" w14:textId="198AAF46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59A32530" w14:textId="77777777" w:rsidTr="0E320F6F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177A5AB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Unit Code for placement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F7C732" w14:textId="7872C51A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BA1AE64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Number of days required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2628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AC1B62" w14:textId="3911446E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14B2F31E" w14:textId="77777777" w:rsidTr="0E320F6F">
        <w:trPr>
          <w:gridBefore w:val="1"/>
          <w:wBefore w:w="7" w:type="dxa"/>
          <w:trHeight w:val="546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62D6912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emester and year enrolled 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8C7D62" w14:textId="66006AE2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</w:p>
        </w:tc>
      </w:tr>
      <w:tr w:rsidR="00443552" w:rsidRPr="00443552" w14:paraId="6AB846AB" w14:textId="77777777" w:rsidTr="0E320F6F">
        <w:trPr>
          <w:gridBefore w:val="1"/>
          <w:wBefore w:w="7" w:type="dxa"/>
          <w:trHeight w:val="1859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3025898F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Teaching Areas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7E611A2" w14:textId="79A9F40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(</w:t>
            </w:r>
            <w:r w:rsidRPr="00443552">
              <w:rPr>
                <w:rFonts w:ascii="Arial" w:eastAsia="Times New Roman" w:hAnsi="Arial" w:cs="Arial"/>
                <w:color w:val="auto"/>
                <w:sz w:val="18"/>
                <w:szCs w:val="18"/>
                <w:lang w:eastAsia="en-AU"/>
              </w:rPr>
              <w:t>Please be specific i.e. Science – General, Chemistry, Physics etc.)</w:t>
            </w:r>
            <w:r w:rsidRPr="00443552">
              <w:rPr>
                <w:rFonts w:ascii="Arial" w:eastAsia="Times New Roman" w:hAnsi="Arial" w:cs="Arial"/>
                <w:color w:val="auto"/>
                <w:sz w:val="18"/>
                <w:szCs w:val="18"/>
                <w:lang w:val="en-AU" w:eastAsia="en-AU"/>
              </w:rPr>
              <w:t> 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3F464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ubject Area 1: 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677BDC6" w14:textId="667B121D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Subject Area 2: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7FCCFB46" w14:textId="77777777" w:rsidTr="0E320F6F">
        <w:trPr>
          <w:gridBefore w:val="1"/>
          <w:wBefore w:w="7" w:type="dxa"/>
          <w:trHeight w:val="487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vAlign w:val="center"/>
            <w:hideMark/>
          </w:tcPr>
          <w:p w14:paraId="3A7C0422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Do you depend on Public Transport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B7696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1153D1E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t>​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Yes 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No  </w:t>
            </w:r>
          </w:p>
          <w:p w14:paraId="57A8BFA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241E04D9" w14:textId="77777777" w:rsidTr="0E320F6F">
        <w:trPr>
          <w:gridBefore w:val="1"/>
          <w:wBefore w:w="7" w:type="dxa"/>
          <w:trHeight w:val="1992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5D0A091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Do you have a conflict of interest with any school (e.g. you or a close family member attend or have been employed there)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ACC97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 w:val="24"/>
                <w:lang w:val="en-AU" w:eastAsia="en-AU"/>
              </w:rPr>
              <w:t> </w:t>
            </w:r>
          </w:p>
          <w:p w14:paraId="02BAD97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t>​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Yes </w:t>
            </w:r>
            <w:r w:rsidRPr="00443552">
              <w:rPr>
                <w:rFonts w:ascii="Segoe UI Symbol" w:eastAsia="Times New Roman" w:hAnsi="Segoe UI Symbol" w:cs="Times New Roman"/>
                <w:color w:val="auto"/>
                <w:szCs w:val="22"/>
                <w:lang w:val="en-AU" w:eastAsia="en-AU"/>
              </w:rPr>
              <w:t>☐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 xml:space="preserve"> No  </w:t>
            </w:r>
          </w:p>
          <w:p w14:paraId="55366DC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747953B9" w14:textId="77777777" w:rsidTr="0E320F6F">
        <w:trPr>
          <w:gridBefore w:val="1"/>
          <w:wBefore w:w="7" w:type="dxa"/>
          <w:trHeight w:val="738"/>
        </w:trPr>
        <w:tc>
          <w:tcPr>
            <w:tcW w:w="1991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2EACC0F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lastRenderedPageBreak/>
              <w:t>If you ticked Yes, please name the school or schools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818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7480AE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 Light" w:eastAsia="Times New Roman" w:hAnsi="Calibri Light" w:cs="Calibri Light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CB3A065" w14:textId="77777777" w:rsidTr="0E320F6F">
        <w:trPr>
          <w:gridAfter w:val="1"/>
          <w:wAfter w:w="801" w:type="dxa"/>
          <w:trHeight w:val="765"/>
        </w:trPr>
        <w:tc>
          <w:tcPr>
            <w:tcW w:w="90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68F609" w14:textId="1AFF72AD" w:rsidR="00443552" w:rsidRPr="00443552" w:rsidRDefault="00443552" w:rsidP="00443552">
            <w:pPr>
              <w:spacing w:before="100" w:beforeAutospacing="1" w:after="100" w:afterAutospacing="1"/>
              <w:jc w:val="center"/>
              <w:textAlignment w:val="baseline"/>
              <w:divId w:val="261573668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Calibri" w:eastAsia="Times New Roman" w:hAnsi="Calibri" w:cs="Calibri"/>
                <w:color w:val="auto"/>
                <w:szCs w:val="22"/>
                <w:lang w:val="en-AU" w:eastAsia="en-AU"/>
              </w:rPr>
              <w:t> </w:t>
            </w:r>
            <w:r w:rsidRPr="00443552">
              <w:rPr>
                <w:rFonts w:ascii="Arial" w:eastAsia="Times New Roman" w:hAnsi="Arial" w:cs="Arial"/>
                <w:b/>
                <w:bCs/>
                <w:color w:val="auto"/>
                <w:sz w:val="24"/>
                <w:lang w:eastAsia="en-AU"/>
              </w:rPr>
              <w:t>Professional statement</w:t>
            </w:r>
            <w:r w:rsidRPr="00443552">
              <w:rPr>
                <w:rFonts w:ascii="Arial" w:eastAsia="Times New Roman" w:hAnsi="Arial" w:cs="Arial"/>
                <w:color w:val="auto"/>
                <w:sz w:val="24"/>
                <w:lang w:val="en-AU" w:eastAsia="en-AU"/>
              </w:rPr>
              <w:t> </w:t>
            </w:r>
          </w:p>
        </w:tc>
      </w:tr>
      <w:tr w:rsidR="00443552" w:rsidRPr="00443552" w14:paraId="059EA826" w14:textId="77777777" w:rsidTr="0E320F6F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321D168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What is your Teaching Philosophy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F6696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837446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B47FA0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350043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FBE5678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408250A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7781DCC0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4BFEB62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16FC28BD" w14:textId="77777777" w:rsidTr="0E320F6F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32A57333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eastAsia="en-AU"/>
              </w:rPr>
              <w:t>What do you hope to achieve from this placement?</w:t>
            </w: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10414A9D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D82FC5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07AD5E07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0FCF4A2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341A646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2894807B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  <w:p w14:paraId="6411B93C" w14:textId="77777777" w:rsidR="00443552" w:rsidRPr="00443552" w:rsidRDefault="00443552" w:rsidP="00443552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lang w:val="en-AU" w:eastAsia="en-AU"/>
              </w:rPr>
            </w:pPr>
            <w:r w:rsidRPr="00443552">
              <w:rPr>
                <w:rFonts w:ascii="Arial" w:eastAsia="Times New Roman" w:hAnsi="Arial" w:cs="Arial"/>
                <w:color w:val="auto"/>
                <w:szCs w:val="22"/>
                <w:lang w:val="en-AU" w:eastAsia="en-AU"/>
              </w:rPr>
              <w:t> </w:t>
            </w:r>
          </w:p>
        </w:tc>
      </w:tr>
      <w:tr w:rsidR="00443552" w:rsidRPr="00443552" w14:paraId="30ABB026" w14:textId="77777777" w:rsidTr="0E320F6F">
        <w:trPr>
          <w:gridAfter w:val="1"/>
          <w:wAfter w:w="801" w:type="dxa"/>
        </w:trPr>
        <w:tc>
          <w:tcPr>
            <w:tcW w:w="183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1CD0ECDB" w14:textId="571BE98C" w:rsidR="00443552" w:rsidRPr="00443552" w:rsidRDefault="00443552" w:rsidP="0E320F6F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color w:val="auto"/>
                <w:lang w:val="en-AU" w:eastAsia="en-AU"/>
              </w:rPr>
            </w:pPr>
          </w:p>
        </w:tc>
        <w:tc>
          <w:tcPr>
            <w:tcW w:w="718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B4ED3" w14:textId="6F7269AA" w:rsidR="00443552" w:rsidRPr="00443552" w:rsidRDefault="00443552" w:rsidP="0E320F6F">
            <w:pPr>
              <w:spacing w:before="100" w:beforeAutospacing="1" w:after="100" w:afterAutospacing="1"/>
              <w:textAlignment w:val="baseline"/>
              <w:rPr>
                <w:rFonts w:ascii="Arial" w:eastAsia="Times New Roman" w:hAnsi="Arial" w:cs="Arial"/>
                <w:color w:val="auto"/>
                <w:lang w:val="en-AU" w:eastAsia="en-AU"/>
              </w:rPr>
            </w:pPr>
          </w:p>
        </w:tc>
      </w:tr>
    </w:tbl>
    <w:p w14:paraId="3710EE0E" w14:textId="08A5C5F7" w:rsidR="7F0F2ADC" w:rsidRDefault="7F0F2ADC" w:rsidP="0E320F6F">
      <w:pPr>
        <w:spacing w:beforeAutospacing="1" w:afterAutospacing="1"/>
        <w:jc w:val="center"/>
        <w:rPr>
          <w:rFonts w:ascii="Calibri Light" w:eastAsia="Calibri Light" w:hAnsi="Calibri Light" w:cs="Calibri Light"/>
          <w:sz w:val="24"/>
          <w:highlight w:val="yellow"/>
          <w:lang w:val="en-GB"/>
        </w:rPr>
      </w:pPr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Please upload completed form to your student portal (</w:t>
      </w:r>
      <w:proofErr w:type="spellStart"/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InPlace</w:t>
      </w:r>
      <w:proofErr w:type="spellEnd"/>
      <w:r w:rsidRPr="0E320F6F">
        <w:rPr>
          <w:rFonts w:ascii="Calibri Light" w:eastAsia="Calibri Light" w:hAnsi="Calibri Light" w:cs="Calibri Light"/>
          <w:sz w:val="24"/>
          <w:highlight w:val="yellow"/>
          <w:lang w:val="en-AU"/>
        </w:rPr>
        <w:t>)</w:t>
      </w:r>
    </w:p>
    <w:p w14:paraId="70A48218" w14:textId="717C6373" w:rsidR="0E320F6F" w:rsidRDefault="0E320F6F" w:rsidP="0E320F6F"/>
    <w:sectPr w:rsidR="0E320F6F" w:rsidSect="000D433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720" w:right="720" w:bottom="720" w:left="720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306C1" w14:textId="77777777" w:rsidR="00622BDD" w:rsidRDefault="00622BDD" w:rsidP="00452E05">
      <w:r>
        <w:separator/>
      </w:r>
    </w:p>
  </w:endnote>
  <w:endnote w:type="continuationSeparator" w:id="0">
    <w:p w14:paraId="3BAF690E" w14:textId="77777777" w:rsidR="00622BDD" w:rsidRDefault="00622BD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BEC3D" w14:textId="77777777" w:rsidR="00622BDD" w:rsidRDefault="00622BDD" w:rsidP="00452E05">
      <w:r>
        <w:separator/>
      </w:r>
    </w:p>
  </w:footnote>
  <w:footnote w:type="continuationSeparator" w:id="0">
    <w:p w14:paraId="60173B65" w14:textId="77777777" w:rsidR="00622BDD" w:rsidRDefault="00622BD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C412AA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9F3275"/>
    <w:multiLevelType w:val="hybridMultilevel"/>
    <w:tmpl w:val="914A3BD0"/>
    <w:lvl w:ilvl="0" w:tplc="0C090001">
      <w:start w:val="1"/>
      <w:numFmt w:val="bullet"/>
      <w:lvlText w:val=""/>
      <w:lvlJc w:val="left"/>
      <w:pPr>
        <w:ind w:left="24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51" w:hanging="360"/>
      </w:pPr>
      <w:rPr>
        <w:rFonts w:ascii="Wingdings" w:hAnsi="Wingdings" w:hint="default"/>
      </w:rPr>
    </w:lvl>
  </w:abstractNum>
  <w:abstractNum w:abstractNumId="12" w15:restartNumberingAfterBreak="0">
    <w:nsid w:val="41767DB3"/>
    <w:multiLevelType w:val="hybridMultilevel"/>
    <w:tmpl w:val="A224D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4332"/>
    <w:rsid w:val="000D6105"/>
    <w:rsid w:val="00100C31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3552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22BDD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54E29"/>
    <w:rsid w:val="009D673D"/>
    <w:rsid w:val="009F4AD0"/>
    <w:rsid w:val="00A3382D"/>
    <w:rsid w:val="00A72D40"/>
    <w:rsid w:val="00AE5F51"/>
    <w:rsid w:val="00B658DB"/>
    <w:rsid w:val="00B9245E"/>
    <w:rsid w:val="00BE0325"/>
    <w:rsid w:val="00C412AA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  <w:rsid w:val="0E320F6F"/>
    <w:rsid w:val="7677213F"/>
    <w:rsid w:val="7F0F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0D433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0C3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4355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443552"/>
  </w:style>
  <w:style w:type="character" w:customStyle="1" w:styleId="eop">
    <w:name w:val="eop"/>
    <w:basedOn w:val="DefaultParagraphFont"/>
    <w:rsid w:val="00443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3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3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9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29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94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2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22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5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72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0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8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0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07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6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68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03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0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43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72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9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85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880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355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73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9553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926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509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0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690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90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0844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121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2982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031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36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62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4153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422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4721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26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498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354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274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923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84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84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4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8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9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38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3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18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3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57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5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16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21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7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43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3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39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61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3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33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4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1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73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59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70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62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05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127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98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30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73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27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49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85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90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17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7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49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50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41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32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88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71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79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72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78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9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71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43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26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48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97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670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01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0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7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25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1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43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3CB87A-D58E-4C62-85C4-2375F166E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5</cp:revision>
  <cp:lastPrinted>2019-11-04T23:10:00Z</cp:lastPrinted>
  <dcterms:created xsi:type="dcterms:W3CDTF">2021-02-25T03:47:00Z</dcterms:created>
  <dcterms:modified xsi:type="dcterms:W3CDTF">2021-03-09T03:09:00Z</dcterms:modified>
</cp:coreProperties>
</file>